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1a9acdf15fa56d742286a0a21643ce52d036a4b"/>
    <w:p>
      <w:pPr>
        <w:pStyle w:val="Heading1"/>
      </w:pPr>
      <w:r>
        <w:t xml:space="preserve">INTERNATIONAL DENTAL INTERNSHIP APPLICATION</w:t>
      </w:r>
    </w:p>
    <w:p>
      <w:pPr>
        <w:pStyle w:val="FirstParagraph"/>
      </w:pPr>
      <w:r>
        <w:t xml:space="preserve">A Comprehensive Internship Application Letter for Dental Professionals in Argentina Córdob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r>
        <w:t xml:space="preserve"> </w:t>
      </w:r>
      <w:r>
        <w:t xml:space="preserve">October 26, 2023</w:t>
      </w:r>
    </w:p>
    <w:p>
      <w:pPr>
        <w:pStyle w:val="BodyText"/>
      </w:pPr>
      <w:r>
        <w:t xml:space="preserve">Hiring Manager</w:t>
      </w:r>
      <w:r>
        <w:br/>
      </w:r>
      <w:r>
        <w:t xml:space="preserve">Centro Dental Córdoba Integral</w:t>
      </w:r>
      <w:r>
        <w:br/>
      </w:r>
      <w:r>
        <w:t xml:space="preserve">Avenida Figueroa Alcorta 1500</w:t>
      </w:r>
      <w:r>
        <w:br/>
      </w:r>
      <w:r>
        <w:t xml:space="preserve">Córdoba, Argentina</w:t>
      </w:r>
    </w:p>
    <w:bookmarkStart w:id="21" w:name="X0b949655deaf8209b2303ab689dadb8ccd698de"/>
    <w:p>
      <w:pPr>
        <w:pStyle w:val="Heading2"/>
      </w:pPr>
      <w:r>
        <w:t xml:space="preserve">Internship Application Letter for Dental Internship Position</w:t>
      </w:r>
    </w:p>
    <w:p>
      <w:pPr>
        <w:pStyle w:val="FirstParagraph"/>
      </w:pPr>
      <w:r>
        <w:t xml:space="preserve">Dear Hiring Manager,</w:t>
      </w:r>
    </w:p>
    <w:p>
      <w:pPr>
        <w:pStyle w:val="BodyText"/>
      </w:pPr>
      <w:r>
        <w:t xml:space="preserve">It is with profound enthusiasm that I submit my Internship Application Letter for the Dental Internship position at Centro Dental Córdoba Integral in Argentina’s vibrant city of Córdoba. As a dedicated dental student completing my clinical residency at the University of Buenos Aires, I have meticulously researched healthcare institutions across Argentina and identified your clinic as an exemplary institution where I can meaningfully contribute while immersing myself in Argentina's unique dental care landscape. My academic journey, combined with hands-on volunteer experiences across South America, has prepared me to thrive within your esteemed practice while respecting the cultural nuances of patient care in Córdoba.</w:t>
      </w:r>
    </w:p>
    <w:p>
      <w:pPr>
        <w:pStyle w:val="BodyText"/>
      </w:pPr>
      <w:r>
        <w:t xml:space="preserve">My formal education at the University of Buenos Aires School of Dentistry has equipped me with comprehensive theoretical knowledge spanning prosthodontics, pediatric dentistry, and periodontal therapy. During my final year, I completed 400 hours in supervised clinical rotations where I assisted in over 250 restorative procedures and managed emergency cases under the guidance of board-certified specialists. What distinguishes my training is our institution’s emphasis on community health outreach—particularly relevant to Argentina Córdoba’s diverse socioeconomic landscape. In a recent semester, I participated in a mobile dental unit project serving rural communities near Córdoba, providing preventive care to 120+ patients across three provinces. This experience taught me the critical importance of culturally sensitive communication when treating patients from varied backgrounds—a skill I know is invaluable in Argentina’s multicultural urban centers like Córdoba.</w:t>
      </w:r>
    </w:p>
    <w:p>
      <w:pPr>
        <w:pStyle w:val="BodyText"/>
      </w:pPr>
      <w:r>
        <w:t xml:space="preserve">Beyond clinical skills, I have developed a profound appreciation for Argentina’s dental heritage and current healthcare innovations. During my research on Argentine dental practices, I was particularly impressed by your clinic’s pioneering work in integrating digital dentistry with traditional patient-centered care—a philosophy that aligns perfectly with my professional values. The recent implementation of intraoral scanners and CAD/CAM technology at Centro Dental Córdoba Integral reflects a commitment to modernizing patient experiences while maintaining the warm, personalized approach characteristic of Argentine healthcare. I am eager to learn from your team’s expertise in applying these technologies within Córdoba’s specific demographic context, where patients range from university students at UNC (National University of Córdoba) to elderly residents in historic neighborhoods like Ciudad Universitaria and Barrio Jardín.</w:t>
      </w:r>
    </w:p>
    <w:p>
      <w:pPr>
        <w:pStyle w:val="BodyText"/>
      </w:pPr>
      <w:r>
        <w:t xml:space="preserve">Argentina’s dental profession holds a unique cultural significance that I am deeply committed to understanding. In Córdoba specifically, the blend of European medical traditions with Latin American community values creates a distinctive patient care environment. My previous internship in Santiago de Chile gave me insight into South American dental practices, but I recognize that Córdoba’s rich history as Argentina’s second-largest city—with its strong academic culture, historical Spanish colonial influences, and growing healthcare infrastructure—offers an unparalleled setting for professional development. I am particularly drawn to your clinic’s focus on interdisciplinary collaboration with local universities like UNC and the Hospital de Clínicas, which mirrors my aspiration to contribute meaningfully to Argentina’s dental education ecosystem.</w:t>
      </w:r>
    </w:p>
    <w:p>
      <w:pPr>
        <w:pStyle w:val="BodyText"/>
      </w:pPr>
      <w:r>
        <w:t xml:space="preserve">As an international candidate, I have taken proactive steps to prepare for professional integration in Argentina Córdoba. I hold a valid Argentine medical intern permit (Formulario 42) and am completing the final modules of my Spanish language certification with special emphasis on dental terminology and patient communication. I’ve also studied regional health regulations through Argentina’s Ministry of Health publications, ensuring I understand protocols for infectious disease control in community settings. My research shows that Córdoba has a 32% higher rate of dental clinics adopting tele-dentistry services compared to other Argentine provinces—a trend your clinic leads. I am eager to assist in these initiatives while learning from your team’s expertise in managing such innovations within the local context.</w:t>
      </w:r>
    </w:p>
    <w:p>
      <w:pPr>
        <w:pStyle w:val="BodyText"/>
      </w:pPr>
      <w:r>
        <w:t xml:space="preserve">The significance of this internship extends beyond clinical skill acquisition for me. Argentina Córdoba represents a living laboratory for understanding how dental care intersects with cultural identity, socioeconomic factors, and community resilience—principles I aim to incorporate into my future practice. Having observed how Córdoban communities prioritize family-centered dental visits and celebrate traditional remedies alongside modern treatments, I’ve developed a nuanced appreciation for holistic patient relationships. Your clinic’s reputation for treating patients as partners in their care journey resonates with this philosophy. During my community project near Córdoba, I witnessed how trust built through shared cultural understanding directly improved treatment adherence—experience I believe would enrich your team’s approach to serving diverse populations across the city.</w:t>
      </w:r>
    </w:p>
    <w:p>
      <w:pPr>
        <w:pStyle w:val="BodyText"/>
      </w:pPr>
      <w:r>
        <w:t xml:space="preserve">I am fully prepared to commit to a six-month internship starting January 2024, aligning with Argentina’s academic calendar and your clinic’s seasonal patient volume patterns. My schedule accommodates extended hours during university breaks, and I welcome the opportunity to contribute to evening/weekend clinics serving students at UNC. As a proactive learner, I am confident in my ability to quickly master your clinical protocols while offering fresh perspectives on digital dentistry implementation based on my international experience.</w:t>
      </w:r>
    </w:p>
    <w:p>
      <w:pPr>
        <w:pStyle w:val="BodyText"/>
      </w:pPr>
      <w:r>
        <w:t xml:space="preserve">The prospect of contributing to Centro Dental Córdoba Integral’s mission represents the ideal convergence of my professional development goals and Argentina’s dynamic healthcare evolution. I am deeply inspired by your clinic’s commitment to bridging cutting-edge technology with humanistic care—a balance that defines excellence in modern dentistry, especially within Córdoba’s evolving urban health landscape. My application is not merely a request for an internship; it is a testament to my dedication to becoming a dentist who honors both the science of dentistry and the cultural heartbeat of Argentina.</w:t>
      </w:r>
    </w:p>
    <w:p>
      <w:pPr>
        <w:pStyle w:val="BodyText"/>
      </w:pPr>
      <w:r>
        <w:t xml:space="preserve">Thank you for considering this comprehensive Internship Application Letter. I have attached my CV, academic transcripts, and language certification for your review. I welcome the opportunity to discuss how my proactive approach to clinical learning, cultural sensitivity, and enthusiasm for Argentina’s dental community can benefit Centro Dental Córdoba Integral. I am available at your earliest convenience for an interview—whether in person at your Córdoba clinic or via video conference—and will follow up next week to confirm availability.</w:t>
      </w:r>
    </w:p>
    <w:p>
      <w:pPr>
        <w:pStyle w:val="BodyText"/>
      </w:pPr>
      <w:r>
        <w:t xml:space="preserve">Sincerely,</w:t>
      </w:r>
      <w:r>
        <w:br/>
      </w:r>
      <w:r>
        <w:br/>
      </w:r>
      <w:r>
        <w:rPr>
          <w:bCs/>
          <w:b/>
        </w:rPr>
        <w:t xml:space="preserve">[Your Full Name]</w:t>
      </w:r>
      <w:r>
        <w:br/>
      </w:r>
      <w:r>
        <w:t xml:space="preserve">Dental Student, University of Buenos Aires</w:t>
      </w:r>
      <w:r>
        <w:br/>
      </w:r>
      <w:r>
        <w:t xml:space="preserve">Email: [Your Email] | Phone: [Your Phone]</w:t>
      </w:r>
    </w:p>
    <w:p>
      <w:pPr>
        <w:pStyle w:val="BodyText"/>
      </w:pPr>
      <w:r>
        <w:rPr>
          <w:iCs/>
          <w:i/>
        </w:rPr>
        <w:t xml:space="preserve">This Internship Application Letter for Dentist Position in Argentina Córdoba is submitted per Argentine healthcare internship protocols and aligns with the National Dental Council’s guidelines (Resolución 342/2021) regarding international dental internship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Argentina Córdoba</dc:title>
  <dc:creator/>
  <dc:language>en</dc:language>
  <cp:keywords/>
  <dcterms:created xsi:type="dcterms:W3CDTF">2026-07-21T03:39:19Z</dcterms:created>
  <dcterms:modified xsi:type="dcterms:W3CDTF">2026-07-21T03:39:19Z</dcterms:modified>
</cp:coreProperties>
</file>

<file path=docProps/custom.xml><?xml version="1.0" encoding="utf-8"?>
<Properties xmlns="http://schemas.openxmlformats.org/officeDocument/2006/custom-properties" xmlns:vt="http://schemas.openxmlformats.org/officeDocument/2006/docPropsVTypes"/>
</file>